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São</w:t>
      </w:r>
      <w:r>
        <w:t xml:space="preserve"> </w:t>
      </w:r>
      <w:r>
        <w:t xml:space="preserve">Paulo,</w:t>
      </w:r>
      <w:r>
        <w:t xml:space="preserve"> </w:t>
      </w:r>
      <w:r>
        <w:t xml:space="preserve">Brazil</w:t>
      </w:r>
    </w:p>
    <w:bookmarkStart w:id="21" w:name="X3d68c6ec173284cc364c314f07449e846ecd304"/>
    <w:p>
      <w:pPr>
        <w:pStyle w:val="Heading1"/>
      </w:pPr>
      <w:r>
        <w:t xml:space="preserve">SCHOLARSHIP APPLICATION LETTER FOR PARAMEDIC PROGRAM</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ão Paulo Health Education Foundation (SPHEF)</w:t>
      </w:r>
      <w:r>
        <w:br/>
      </w:r>
      <w:r>
        <w:t xml:space="preserve">Rua Vergueiro, 1896 - Vila Mariana</w:t>
      </w:r>
      <w:r>
        <w:br/>
      </w:r>
      <w:r>
        <w:t xml:space="preserve">São Paulo, SP - 04101-300</w:t>
      </w:r>
      <w:r>
        <w:br/>
      </w:r>
      <w:r>
        <w:t xml:space="preserve">Brazil</w:t>
      </w:r>
    </w:p>
    <w:bookmarkStart w:id="20" w:name="Xf19c61ff881f80a4f0af0c4bd0ecf7b7c503550"/>
    <w:p>
      <w:pPr>
        <w:pStyle w:val="Heading2"/>
      </w:pPr>
      <w:r>
        <w:t xml:space="preserve">Subject: Formal Application for Full Scholarship to Pursue Paramedic Training in Brazil São Paulo</w:t>
      </w:r>
    </w:p>
    <w:p>
      <w:pPr>
        <w:pStyle w:val="FirstParagraph"/>
      </w:pPr>
      <w:r>
        <w:t xml:space="preserve">To the Esteemed Members of the Scholarship Committee,</w:t>
      </w:r>
    </w:p>
    <w:p>
      <w:pPr>
        <w:pStyle w:val="BodyText"/>
      </w:pPr>
      <w:r>
        <w:t xml:space="preserve">It is with profound enthusiasm and unwavering commitment that I submit this Scholarship Application Letter, formally requesting financial support to pursue an accredited Paramedic program at the renowned Escola de Saúde Pública de São Paulo (Public Health School of São Paulo). As a dedicated student from Belo Horizonte with deep roots in public service, I have meticulously prepared for this opportunity to become a certified Paramedic serving the urgent healthcare needs of Brazil's most populous city—São Paulo. This Scholarship Application Letter represents not merely an academic pursuit, but a lifelong promise to elevate emergency medical care in our nation's most dynamic urban landscape.</w:t>
      </w:r>
    </w:p>
    <w:p>
      <w:pPr>
        <w:pStyle w:val="BodyText"/>
      </w:pPr>
      <w:r>
        <w:t xml:space="preserve">My journey toward becoming a Paramedic began during my volunteer work with the Red Cross São Paulo chapter while completing high school. I recall vividly the chaotic scene of a multi-vehicle collision on Anchieta Highway, where we transported three critically injured patients through São Paulo's congested traffic. Witnessing how paramedics stabilized victims within minutes—saving lives that might have been lost without immediate intervention—ignited my calling. Since then, I have volunteered over 800 hours at São Paulo's emergency clinics, assisting nurses during night shifts and learning triage protocols under the guidance of experienced medical professionals. These experiences cemented my resolve: I am not merely studying Paramedic science; I am preparing to become part of the frontline defense against life-threatening emergencies in Brazil's most challenging metropolis.</w:t>
      </w:r>
    </w:p>
    <w:p>
      <w:pPr>
        <w:pStyle w:val="BodyText"/>
      </w:pPr>
      <w:r>
        <w:t xml:space="preserve">Why São Paulo? This city embodies both the greatest challenges and opportunities for emergency healthcare innovation in Brazil. As a hub housing over 22 million people across 150+ distinct neighborhoods, São Paulo faces unique pressures: extreme traffic congestion delaying ambulance responses by up to 30 minutes in peripheral zones, seasonal flooding disrupting service routes, and vast socioeconomic disparities limiting access to care. The Escola de Saúde Pública de São Paulo's Paramedic program is the only accredited institution in Brazil that integrates urban emergency management with real-time São Paulo case studies—addressing exactly the gaps I observed during my volunteering. Their curriculum's focus on disaster response in mega-cities, partnership with SAMU 192 (Brazil's national emergency system), and training facilities within Hospital das Clínicas make it the unparalleled choice for a future Paramedic committed to serving Brazil São Paulo.</w:t>
      </w:r>
    </w:p>
    <w:p>
      <w:pPr>
        <w:pStyle w:val="BodyText"/>
      </w:pPr>
      <w:r>
        <w:t xml:space="preserve">My academic record reflects my dedication: I graduated top 5% in my high school class with honors in Biology and Chemistry, scoring 92/100 on the National High School Exam (ENEM) for healthcare sciences. During a gap year, I completed First Aid Certification through the Brazilian Red Cross and studied Portuguese medical terminology to enhance communication with diverse patient populations—a critical skill for São Paulo's multicultural communities. Financially, my family operates a small grocery business in Belo Horizonte; while we support me wholeheartedly, our resources cannot cover tuition (approximately R$18,000 annually) or the required uniforms and simulation equipment. This Scholarship Application Letter is therefore a necessity—not merely an aspiration—but the key to overcoming systemic barriers that prevent many talented Brazilians from entering emergency medicine.</w:t>
      </w:r>
    </w:p>
    <w:p>
      <w:pPr>
        <w:pStyle w:val="BodyText"/>
      </w:pPr>
      <w:r>
        <w:t xml:space="preserve">My long-term vision aligns precisely with São Paulo's healthcare priorities. I plan to work with SAMU 192 in Greater São Paulo after certification, focusing on underserved favelas where ambulance response times exceed 45 minutes. By integrating my Paramedic training with community health outreach—such as teaching CPR at local schools—I aim to reduce preventable deaths by 20% within five years. The scholarship would empower me to complete this journey without accumulating debt, ensuring I enter the workforce immediately as a financially secure professional rather than burdened by loans. This investment directly supports Brazil's National Health System (SUS) goals of expanding emergency care access to all citizens, regardless of socioeconomic status.</w:t>
      </w:r>
    </w:p>
    <w:p>
      <w:pPr>
        <w:pStyle w:val="BodyText"/>
      </w:pPr>
      <w:r>
        <w:t xml:space="preserve">What sets my candidacy apart is my lived experience within Brazil's healthcare ecosystem. Having witnessed the strain on São Paulo hospitals during the 2021 pandemic—when emergency departments reached 150% capacity—I developed a practical understanding of resource optimization. I designed a low-cost triage protocol for community health workers that reduced patient wait times by 35% during my volunteer period, later adopted by two clinics in Santo Amaro. This initiative demonstrates not just academic aptitude, but the applied problem-solving skills essential for effective Paramedic work in Brazil São Paulo's high-stress environments. I also speak fluent English and Spanish, enabling me to assist foreign tourists—a growing demographic in São Paulo's tourist zones—and collaborate with international emergency response teams.</w:t>
      </w:r>
    </w:p>
    <w:p>
      <w:pPr>
        <w:pStyle w:val="BodyText"/>
      </w:pPr>
      <w:r>
        <w:t xml:space="preserve">I am aware that becoming a certified Paramedic requires more than classroom knowledge. The Escola de Saúde Pública de São Paulo’s program includes 1,200 hours of fieldwork across diverse São Paulo districts—from the affluent Jardins neighborhood to the densely populated Parque do Carmo area—providing irreplaceable exposure to real-world scenarios. With scholarship support, I will fully immerse myself in this training without compromising my ability to assist at clinics during weekends. My goal is not merely personal advancement but contributing to a sustainable model for emergency care that Brazil São Paulo desperately needs. In cities where every minute counts, trained Paramedics are the difference between life and death.</w:t>
      </w:r>
    </w:p>
    <w:p>
      <w:pPr>
        <w:pStyle w:val="BodyText"/>
      </w:pPr>
      <w:r>
        <w:t xml:space="preserve">As I write this Scholarship Application Letter, I reflect on the words of Dr. Carlos Augusto, former head of SAMU 192: "In Brazil's cities, the Paramedic is not just an ambulance driver—they are the heartbeat of urban survival." I am ready to embody that responsibility. This scholarship represents more than financial aid; it is an investment in a future where São Paulo’s emergency response system becomes a national benchmark for innovation and equity. My commitment to serving Brazil's most vulnerable citizens, paired with my academic readiness and community experience, ensures I will honor this opportunity with excellence.</w:t>
      </w:r>
    </w:p>
    <w:p>
      <w:pPr>
        <w:pStyle w:val="BodyText"/>
      </w:pPr>
      <w:r>
        <w:t xml:space="preserve">I respectfully request the privilege of discussing my candidacy further at your convenience. Thank you for considering how a single scholarship can transform not just one student’s future, but the healthcare landscape of Brazil São Paulo. I eagerly await your positive response.</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São Paulo, Brazil</dc:title>
  <dc:creator/>
  <cp:keywords/>
  <dcterms:created xsi:type="dcterms:W3CDTF">2025-12-09T20:13:54Z</dcterms:created>
  <dcterms:modified xsi:type="dcterms:W3CDTF">2025-12-09T20:13:54Z</dcterms:modified>
</cp:coreProperties>
</file>

<file path=docProps/custom.xml><?xml version="1.0" encoding="utf-8"?>
<Properties xmlns="http://schemas.openxmlformats.org/officeDocument/2006/custom-properties" xmlns:vt="http://schemas.openxmlformats.org/officeDocument/2006/docPropsVTypes"/>
</file>